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CAE06" w14:textId="77777777" w:rsidR="00066DCE" w:rsidRPr="00066DCE" w:rsidRDefault="00066DCE" w:rsidP="00066DCE">
      <w:pPr>
        <w:spacing w:after="0" w:line="240" w:lineRule="auto"/>
        <w:rPr>
          <w:rFonts w:ascii="Calibri Light" w:eastAsia="Times New Roman" w:hAnsi="Calibri Light" w:cs="Calibri Light"/>
          <w:sz w:val="40"/>
          <w:szCs w:val="40"/>
        </w:rPr>
      </w:pPr>
      <w:r w:rsidRPr="00066DCE">
        <w:rPr>
          <w:rFonts w:ascii="Calibri Light" w:eastAsia="Times New Roman" w:hAnsi="Calibri Light" w:cs="Calibri Light"/>
          <w:sz w:val="40"/>
          <w:szCs w:val="40"/>
        </w:rPr>
        <w:t xml:space="preserve">7.2 - Project 1 &amp; Pulling and Merging with Git (Project 1 Team </w:t>
      </w:r>
      <w:proofErr w:type="gramStart"/>
      <w:r w:rsidRPr="00066DCE">
        <w:rPr>
          <w:rFonts w:ascii="Calibri Light" w:eastAsia="Times New Roman" w:hAnsi="Calibri Light" w:cs="Calibri Light"/>
          <w:sz w:val="40"/>
          <w:szCs w:val="40"/>
        </w:rPr>
        <w:t>Collaboration )</w:t>
      </w:r>
      <w:proofErr w:type="gramEnd"/>
    </w:p>
    <w:p w14:paraId="27FCF665" w14:textId="77777777" w:rsidR="00066DCE" w:rsidRPr="00066DCE" w:rsidRDefault="00066DCE" w:rsidP="00066DCE">
      <w:pPr>
        <w:spacing w:after="0" w:line="240" w:lineRule="auto"/>
        <w:rPr>
          <w:rFonts w:ascii="Calibri" w:eastAsia="Times New Roman" w:hAnsi="Calibri" w:cs="Calibri"/>
          <w:color w:val="767676"/>
          <w:sz w:val="20"/>
          <w:szCs w:val="20"/>
        </w:rPr>
      </w:pPr>
      <w:r w:rsidRPr="00066DCE">
        <w:rPr>
          <w:rFonts w:ascii="Calibri" w:eastAsia="Times New Roman" w:hAnsi="Calibri" w:cs="Calibri"/>
          <w:color w:val="767676"/>
          <w:sz w:val="20"/>
          <w:szCs w:val="20"/>
        </w:rPr>
        <w:t>Saturday, July 24, 2021</w:t>
      </w:r>
    </w:p>
    <w:p w14:paraId="2E854ED8" w14:textId="77777777" w:rsidR="00066DCE" w:rsidRPr="00066DCE" w:rsidRDefault="00066DCE" w:rsidP="00066DCE">
      <w:pPr>
        <w:spacing w:after="0" w:line="240" w:lineRule="auto"/>
        <w:rPr>
          <w:rFonts w:ascii="Calibri" w:eastAsia="Times New Roman" w:hAnsi="Calibri" w:cs="Calibri"/>
          <w:color w:val="767676"/>
          <w:sz w:val="20"/>
          <w:szCs w:val="20"/>
        </w:rPr>
      </w:pPr>
      <w:r w:rsidRPr="00066DCE">
        <w:rPr>
          <w:rFonts w:ascii="Calibri" w:eastAsia="Times New Roman" w:hAnsi="Calibri" w:cs="Calibri"/>
          <w:color w:val="767676"/>
          <w:sz w:val="20"/>
          <w:szCs w:val="20"/>
        </w:rPr>
        <w:t>10:11 AM</w:t>
      </w:r>
    </w:p>
    <w:p w14:paraId="4B2E794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1. Extract/download your data (API, SQL Python/R downloading from Kaggle)</w:t>
      </w:r>
    </w:p>
    <w:p w14:paraId="50EE82B6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919609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2. EDA (exploratory data analysis) average, mode, median, box plots, scatter plots, look for relationship, look for correlation.  Do a violin plot instead of box plot to see distribution.  Do a bar graphs on categorical data.  Use pandas describe ().  Use </w:t>
      </w:r>
      <w:proofErr w:type="gramStart"/>
      <w:r w:rsidRPr="00066DCE">
        <w:rPr>
          <w:rFonts w:ascii="Calibri" w:eastAsia="Times New Roman" w:hAnsi="Calibri" w:cs="Calibri"/>
        </w:rPr>
        <w:t>pandis.info(</w:t>
      </w:r>
      <w:proofErr w:type="gramEnd"/>
      <w:r w:rsidRPr="00066DCE">
        <w:rPr>
          <w:rFonts w:ascii="Calibri" w:eastAsia="Times New Roman" w:hAnsi="Calibri" w:cs="Calibri"/>
        </w:rPr>
        <w:t>).  Use python packages (</w:t>
      </w:r>
      <w:proofErr w:type="spellStart"/>
      <w:proofErr w:type="gramStart"/>
      <w:r w:rsidRPr="00066DCE">
        <w:rPr>
          <w:rFonts w:ascii="Calibri" w:eastAsia="Times New Roman" w:hAnsi="Calibri" w:cs="Calibri"/>
        </w:rPr>
        <w:t>matplotlib.pyplot</w:t>
      </w:r>
      <w:proofErr w:type="spellEnd"/>
      <w:proofErr w:type="gramEnd"/>
      <w:r w:rsidRPr="00066DCE">
        <w:rPr>
          <w:rFonts w:ascii="Calibri" w:eastAsia="Times New Roman" w:hAnsi="Calibri" w:cs="Calibri"/>
        </w:rPr>
        <w:t>, seaborn, pandas)</w:t>
      </w:r>
    </w:p>
    <w:p w14:paraId="0D9CB22B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4F6BDF8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3. Hypothesis testing - Develop the business question you are going to answer using your data.  What is the business problem you are trying to solve?</w:t>
      </w:r>
    </w:p>
    <w:p w14:paraId="786A476E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2043328F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a. Sprint Cycles</w:t>
      </w:r>
    </w:p>
    <w:p w14:paraId="4CF76B7E" w14:textId="77777777" w:rsidR="00066DCE" w:rsidRPr="00066DCE" w:rsidRDefault="00066DCE" w:rsidP="00066DCE">
      <w:pPr>
        <w:spacing w:after="0" w:line="240" w:lineRule="auto"/>
        <w:ind w:left="2160"/>
        <w:rPr>
          <w:rFonts w:ascii="Calibri" w:eastAsia="Times New Roman" w:hAnsi="Calibri" w:cs="Calibri"/>
        </w:rPr>
      </w:pPr>
      <w:proofErr w:type="spellStart"/>
      <w:r w:rsidRPr="00066DCE">
        <w:rPr>
          <w:rFonts w:ascii="Calibri" w:eastAsia="Times New Roman" w:hAnsi="Calibri" w:cs="Calibri"/>
        </w:rPr>
        <w:t>i</w:t>
      </w:r>
      <w:proofErr w:type="spellEnd"/>
      <w:r w:rsidRPr="00066DCE">
        <w:rPr>
          <w:rFonts w:ascii="Calibri" w:eastAsia="Times New Roman" w:hAnsi="Calibri" w:cs="Calibri"/>
        </w:rPr>
        <w:t>. Brainstorm, data research, write description</w:t>
      </w:r>
    </w:p>
    <w:p w14:paraId="4AE3AEEB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A. Joe - data research</w:t>
      </w:r>
    </w:p>
    <w:p w14:paraId="1BBA47AA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. Jack - data research</w:t>
      </w:r>
    </w:p>
    <w:p w14:paraId="545BF383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C. Beth - data research</w:t>
      </w:r>
    </w:p>
    <w:p w14:paraId="6699CF9D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. Design/Spec Documentation (project mgr.)</w:t>
      </w:r>
    </w:p>
    <w:p w14:paraId="35BEB0DF" w14:textId="77777777" w:rsidR="00066DCE" w:rsidRPr="00066DCE" w:rsidRDefault="00066DCE" w:rsidP="00066DCE">
      <w:pPr>
        <w:spacing w:after="0" w:line="240" w:lineRule="auto"/>
        <w:ind w:left="2160"/>
        <w:rPr>
          <w:rFonts w:ascii="Calibri" w:eastAsia="Times New Roman" w:hAnsi="Calibri" w:cs="Calibri"/>
        </w:rPr>
      </w:pPr>
      <w:proofErr w:type="spellStart"/>
      <w:r w:rsidRPr="00066DCE">
        <w:rPr>
          <w:rFonts w:ascii="Calibri" w:eastAsia="Times New Roman" w:hAnsi="Calibri" w:cs="Calibri"/>
        </w:rPr>
        <w:t>i</w:t>
      </w:r>
      <w:proofErr w:type="spellEnd"/>
      <w:r w:rsidRPr="00066DCE">
        <w:rPr>
          <w:rFonts w:ascii="Calibri" w:eastAsia="Times New Roman" w:hAnsi="Calibri" w:cs="Calibri"/>
        </w:rPr>
        <w:t>. Development Cycle Begins:</w:t>
      </w:r>
    </w:p>
    <w:p w14:paraId="6F9437FF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A. EDA Tasks</w:t>
      </w:r>
    </w:p>
    <w:p w14:paraId="24351B70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a) Joe - boxplot, scatter plot</w:t>
      </w:r>
    </w:p>
    <w:p w14:paraId="246A5D73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b) Jack - describe, </w:t>
      </w:r>
      <w:proofErr w:type="gramStart"/>
      <w:r w:rsidRPr="00066DCE">
        <w:rPr>
          <w:rFonts w:ascii="Calibri" w:eastAsia="Times New Roman" w:hAnsi="Calibri" w:cs="Calibri"/>
        </w:rPr>
        <w:t>info(</w:t>
      </w:r>
      <w:proofErr w:type="gramEnd"/>
      <w:r w:rsidRPr="00066DCE">
        <w:rPr>
          <w:rFonts w:ascii="Calibri" w:eastAsia="Times New Roman" w:hAnsi="Calibri" w:cs="Calibri"/>
        </w:rPr>
        <w:t>), correlation heat map</w:t>
      </w:r>
    </w:p>
    <w:p w14:paraId="1F8FBC60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c) Beth - Violin, bar chart</w:t>
      </w:r>
    </w:p>
    <w:p w14:paraId="683A802C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. Review the detailed findings:</w:t>
      </w:r>
    </w:p>
    <w:p w14:paraId="2753F4E6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a) </w:t>
      </w:r>
      <w:proofErr w:type="gramStart"/>
      <w:r w:rsidRPr="00066DCE">
        <w:rPr>
          <w:rFonts w:ascii="Calibri" w:eastAsia="Times New Roman" w:hAnsi="Calibri" w:cs="Calibri"/>
        </w:rPr>
        <w:t>Every one</w:t>
      </w:r>
      <w:proofErr w:type="gramEnd"/>
      <w:r w:rsidRPr="00066DCE">
        <w:rPr>
          <w:rFonts w:ascii="Calibri" w:eastAsia="Times New Roman" w:hAnsi="Calibri" w:cs="Calibri"/>
        </w:rPr>
        <w:t xml:space="preserve"> review all the visualizations and come up with the story, solution</w:t>
      </w:r>
    </w:p>
    <w:p w14:paraId="5AE6D805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) How to utilize hypothesis testing to answer the question.</w:t>
      </w:r>
    </w:p>
    <w:p w14:paraId="64FA280F" w14:textId="77777777" w:rsidR="00066DCE" w:rsidRPr="00066DCE" w:rsidRDefault="00066DCE" w:rsidP="00066DCE">
      <w:pPr>
        <w:spacing w:after="0" w:line="240" w:lineRule="auto"/>
        <w:ind w:left="270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C. Final Presentation</w:t>
      </w:r>
    </w:p>
    <w:p w14:paraId="6BDFA508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a) Bradley - Template, introductory, business problem slides</w:t>
      </w:r>
    </w:p>
    <w:p w14:paraId="7DCB1F16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) Jack - Pulling out high quality files for visualizations and putting them in slide deck</w:t>
      </w:r>
    </w:p>
    <w:p w14:paraId="74748081" w14:textId="77777777" w:rsidR="00066DCE" w:rsidRPr="00066DCE" w:rsidRDefault="00066DCE" w:rsidP="00066DCE">
      <w:pPr>
        <w:spacing w:after="0" w:line="240" w:lineRule="auto"/>
        <w:ind w:left="32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c) Novak - Hypothesis testing and closing statements + next steps.  </w:t>
      </w:r>
    </w:p>
    <w:p w14:paraId="3472DC42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4. Utilize Hypothesis testing with your data to answer your business question.</w:t>
      </w:r>
    </w:p>
    <w:p w14:paraId="3578B282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7264F998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5. Formal PowerPoint presentation on you project and prepare to present it.</w:t>
      </w:r>
    </w:p>
    <w:p w14:paraId="26C82A4A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80B2C47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Proposal:  What is the most brew style of beer in the Georgia?  Of the Georgia beers, which ones have the highest abv content?</w:t>
      </w:r>
    </w:p>
    <w:p w14:paraId="0FAE800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4716288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Team Members: Dawn Washington, David Owens, and Grey Hardy</w:t>
      </w:r>
    </w:p>
    <w:p w14:paraId="7CDDCFC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478CCF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095D4C6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IF THEN STATEMENT DISCUSSION:</w:t>
      </w:r>
    </w:p>
    <w:p w14:paraId="5B489EE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lastRenderedPageBreak/>
        <w:br/>
        <w:t xml:space="preserve">Beers that have more ABV content are more prevalent in ATL than other breweries in the state of Georgia. </w:t>
      </w:r>
    </w:p>
    <w:p w14:paraId="0C04C017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2D49E05D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Beers that have more ABV content are more prevalent in ATL than other breweries in the state of Georgia. </w:t>
      </w:r>
    </w:p>
    <w:p w14:paraId="0631177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245F1019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DF941F5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0E643AA9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Proposal:  What is the most brewed style of beer in the country?  Of the Georgia beers, which ones have the highest abv content?</w:t>
      </w:r>
    </w:p>
    <w:p w14:paraId="362B132D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2D8B7E84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eer style</w:t>
      </w:r>
    </w:p>
    <w:p w14:paraId="5B81474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eer abv</w:t>
      </w:r>
    </w:p>
    <w:p w14:paraId="0998208D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tate</w:t>
      </w:r>
    </w:p>
    <w:p w14:paraId="2C2565B7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1BBE29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yle has the highest ABV?  </w:t>
      </w:r>
    </w:p>
    <w:p w14:paraId="0FEF9A4A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Which state has the most of that style?</w:t>
      </w:r>
    </w:p>
    <w:p w14:paraId="75FEB28A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  <w:i/>
          <w:iCs/>
        </w:rPr>
        <w:t xml:space="preserve">Which state has the most selection of beers with high ABV rating? </w:t>
      </w:r>
    </w:p>
    <w:p w14:paraId="47145809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72822D8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  <w:u w:val="single"/>
        </w:rPr>
        <w:t>Business Case:</w:t>
      </w:r>
    </w:p>
    <w:p w14:paraId="07189EB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proofErr w:type="spellStart"/>
      <w:r w:rsidRPr="00066DCE">
        <w:rPr>
          <w:rFonts w:ascii="Calibri" w:eastAsia="Times New Roman" w:hAnsi="Calibri" w:cs="Calibri"/>
        </w:rPr>
        <w:t>A</w:t>
      </w:r>
      <w:proofErr w:type="spellEnd"/>
      <w:r w:rsidRPr="00066DCE">
        <w:rPr>
          <w:rFonts w:ascii="Calibri" w:eastAsia="Times New Roman" w:hAnsi="Calibri" w:cs="Calibri"/>
        </w:rPr>
        <w:t xml:space="preserve"> </w:t>
      </w:r>
      <w:proofErr w:type="gramStart"/>
      <w:r w:rsidRPr="00066DCE">
        <w:rPr>
          <w:rFonts w:ascii="Calibri" w:eastAsia="Times New Roman" w:hAnsi="Calibri" w:cs="Calibri"/>
        </w:rPr>
        <w:t>entrepreneur  would</w:t>
      </w:r>
      <w:proofErr w:type="gramEnd"/>
      <w:r w:rsidRPr="00066DCE">
        <w:rPr>
          <w:rFonts w:ascii="Calibri" w:eastAsia="Times New Roman" w:hAnsi="Calibri" w:cs="Calibri"/>
        </w:rPr>
        <w:t xml:space="preserve"> like open a brewery.  They need to determine where to open the brewery and which style of beer to brew since they only have enough money to brew one beer.</w:t>
      </w:r>
    </w:p>
    <w:p w14:paraId="568D4E82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0609B96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  <w:u w:val="single"/>
        </w:rPr>
        <w:t>Questions to solve for</w:t>
      </w:r>
      <w:r w:rsidRPr="00066DCE">
        <w:rPr>
          <w:rFonts w:ascii="Calibri" w:eastAsia="Times New Roman" w:hAnsi="Calibri" w:cs="Calibri"/>
        </w:rPr>
        <w:t>:</w:t>
      </w:r>
    </w:p>
    <w:p w14:paraId="3E198426" w14:textId="77777777" w:rsidR="00066DCE" w:rsidRPr="00066DCE" w:rsidRDefault="00066DCE" w:rsidP="00066DCE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yle has the highest ABV?  </w:t>
      </w:r>
    </w:p>
    <w:p w14:paraId="73EF6B56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on ABV</w:t>
      </w:r>
    </w:p>
    <w:p w14:paraId="42F5B1A9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ar Chart, Line Chart</w:t>
      </w:r>
    </w:p>
    <w:p w14:paraId="66AD7E21" w14:textId="77777777" w:rsidR="00066DCE" w:rsidRPr="00066DCE" w:rsidRDefault="00066DCE" w:rsidP="00066DCE">
      <w:pPr>
        <w:numPr>
          <w:ilvl w:val="0"/>
          <w:numId w:val="2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Which state has the most of that style?</w:t>
      </w:r>
    </w:p>
    <w:p w14:paraId="28CC9ABF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then style</w:t>
      </w:r>
    </w:p>
    <w:p w14:paraId="4C59544C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catter, bar</w:t>
      </w:r>
    </w:p>
    <w:p w14:paraId="1A03C952" w14:textId="77777777" w:rsidR="00066DCE" w:rsidRPr="00066DCE" w:rsidRDefault="00066DCE" w:rsidP="00066DCE">
      <w:pPr>
        <w:numPr>
          <w:ilvl w:val="0"/>
          <w:numId w:val="3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ate(s) has the most selection of beers with highest ABV rating? </w:t>
      </w:r>
    </w:p>
    <w:p w14:paraId="1E4EFCDF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sort by style (count)</w:t>
      </w:r>
    </w:p>
    <w:p w14:paraId="5747C5AF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tacked</w:t>
      </w:r>
    </w:p>
    <w:p w14:paraId="7777C022" w14:textId="77777777" w:rsidR="00066DCE" w:rsidRPr="00066DCE" w:rsidRDefault="00066DCE" w:rsidP="00066DCE">
      <w:pPr>
        <w:numPr>
          <w:ilvl w:val="0"/>
          <w:numId w:val="4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Which state(s) has the least selection of beers with highest ABV rating? </w:t>
      </w:r>
    </w:p>
    <w:p w14:paraId="4812D854" w14:textId="77777777" w:rsidR="00066DCE" w:rsidRPr="00066DCE" w:rsidRDefault="00066DCE" w:rsidP="00066DCE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Sort by state, sort by style (count)</w:t>
      </w:r>
    </w:p>
    <w:p w14:paraId="1601F1A6" w14:textId="77777777" w:rsidR="00066DCE" w:rsidRPr="00066DCE" w:rsidRDefault="00066DCE" w:rsidP="00066DCE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3A02CB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Key: Top/Lowest 5 states</w:t>
      </w:r>
    </w:p>
    <w:p w14:paraId="12DF75C5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21B5B68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5327EFB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To Do:</w:t>
      </w:r>
    </w:p>
    <w:p w14:paraId="3E254DA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820BC49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5AE41456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7AECFC95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70A2DC0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2E11613" w14:textId="77777777" w:rsidR="00066DCE" w:rsidRPr="00066DCE" w:rsidRDefault="00066DCE" w:rsidP="00066DCE">
      <w:pPr>
        <w:numPr>
          <w:ilvl w:val="0"/>
          <w:numId w:val="5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  <w:color w:val="70AD47"/>
        </w:rPr>
      </w:pPr>
      <w:r w:rsidRPr="00066DCE">
        <w:rPr>
          <w:rFonts w:ascii="Calibri" w:eastAsia="Times New Roman" w:hAnsi="Calibri" w:cs="Calibri"/>
          <w:color w:val="70AD47"/>
        </w:rPr>
        <w:t>Sprint Cycles</w:t>
      </w:r>
    </w:p>
    <w:p w14:paraId="00189CAA" w14:textId="77777777" w:rsidR="00066DCE" w:rsidRPr="00066DCE" w:rsidRDefault="00066DCE" w:rsidP="00066DCE">
      <w:pPr>
        <w:numPr>
          <w:ilvl w:val="1"/>
          <w:numId w:val="6"/>
        </w:numPr>
        <w:spacing w:after="0" w:line="240" w:lineRule="auto"/>
        <w:ind w:left="2520"/>
        <w:textAlignment w:val="center"/>
        <w:rPr>
          <w:rFonts w:ascii="Calibri" w:eastAsia="Times New Roman" w:hAnsi="Calibri" w:cs="Calibri"/>
          <w:color w:val="70AD47"/>
        </w:rPr>
      </w:pPr>
      <w:r w:rsidRPr="00066DCE">
        <w:rPr>
          <w:rFonts w:ascii="Calibri" w:eastAsia="Times New Roman" w:hAnsi="Calibri" w:cs="Calibri"/>
          <w:color w:val="70AD47"/>
        </w:rPr>
        <w:t>Brainstorm, data research, write description</w:t>
      </w:r>
    </w:p>
    <w:p w14:paraId="4B3EDD5B" w14:textId="77777777" w:rsidR="00066DCE" w:rsidRPr="00066DCE" w:rsidRDefault="00066DCE" w:rsidP="00066DCE">
      <w:pPr>
        <w:numPr>
          <w:ilvl w:val="2"/>
          <w:numId w:val="7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  <w:color w:val="70AD47"/>
        </w:rPr>
      </w:pPr>
      <w:r w:rsidRPr="00066DCE">
        <w:rPr>
          <w:rFonts w:ascii="Calibri" w:eastAsia="Times New Roman" w:hAnsi="Calibri" w:cs="Calibri"/>
          <w:color w:val="70AD47"/>
        </w:rPr>
        <w:lastRenderedPageBreak/>
        <w:t>Joe - data research</w:t>
      </w:r>
    </w:p>
    <w:p w14:paraId="45BEBD5B" w14:textId="77777777" w:rsidR="00066DCE" w:rsidRPr="00066DCE" w:rsidRDefault="00066DCE" w:rsidP="00066DCE">
      <w:pPr>
        <w:numPr>
          <w:ilvl w:val="2"/>
          <w:numId w:val="7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  <w:color w:val="70AD47"/>
        </w:rPr>
      </w:pPr>
      <w:r w:rsidRPr="00066DCE">
        <w:rPr>
          <w:rFonts w:ascii="Calibri" w:eastAsia="Times New Roman" w:hAnsi="Calibri" w:cs="Calibri"/>
          <w:color w:val="70AD47"/>
        </w:rPr>
        <w:t>Jack - data research</w:t>
      </w:r>
    </w:p>
    <w:p w14:paraId="4173369B" w14:textId="77777777" w:rsidR="00066DCE" w:rsidRPr="00066DCE" w:rsidRDefault="00066DCE" w:rsidP="00066DCE">
      <w:pPr>
        <w:numPr>
          <w:ilvl w:val="2"/>
          <w:numId w:val="7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  <w:color w:val="70AD47"/>
        </w:rPr>
      </w:pPr>
      <w:r w:rsidRPr="00066DCE">
        <w:rPr>
          <w:rFonts w:ascii="Calibri" w:eastAsia="Times New Roman" w:hAnsi="Calibri" w:cs="Calibri"/>
          <w:color w:val="70AD47"/>
        </w:rPr>
        <w:t>Beth - data research</w:t>
      </w:r>
    </w:p>
    <w:p w14:paraId="7C02BD62" w14:textId="77777777" w:rsidR="00066DCE" w:rsidRPr="00066DCE" w:rsidRDefault="00066DCE" w:rsidP="00066DCE">
      <w:pPr>
        <w:numPr>
          <w:ilvl w:val="0"/>
          <w:numId w:val="8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Design/Spec Documentation (project mgr.)</w:t>
      </w:r>
    </w:p>
    <w:p w14:paraId="10285A15" w14:textId="77777777" w:rsidR="00066DCE" w:rsidRPr="00066DCE" w:rsidRDefault="00066DCE" w:rsidP="00066DCE">
      <w:pPr>
        <w:numPr>
          <w:ilvl w:val="1"/>
          <w:numId w:val="9"/>
        </w:numPr>
        <w:spacing w:after="0" w:line="240" w:lineRule="auto"/>
        <w:ind w:left="252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Development Cycle Begins:</w:t>
      </w:r>
    </w:p>
    <w:p w14:paraId="7714864E" w14:textId="77777777" w:rsidR="00066DCE" w:rsidRPr="00066DCE" w:rsidRDefault="00066DCE" w:rsidP="00066DCE">
      <w:pPr>
        <w:numPr>
          <w:ilvl w:val="2"/>
          <w:numId w:val="10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Exploratory Data Analysis Tasks</w:t>
      </w:r>
    </w:p>
    <w:p w14:paraId="697164C1" w14:textId="77777777" w:rsidR="00066DCE" w:rsidRPr="00066DCE" w:rsidRDefault="00066DCE" w:rsidP="00066DCE">
      <w:pPr>
        <w:numPr>
          <w:ilvl w:val="3"/>
          <w:numId w:val="11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Joe - boxplot, scatter plot</w:t>
      </w:r>
    </w:p>
    <w:p w14:paraId="3E333B39" w14:textId="77777777" w:rsidR="00066DCE" w:rsidRPr="00066DCE" w:rsidRDefault="00066DCE" w:rsidP="00066DCE">
      <w:pPr>
        <w:numPr>
          <w:ilvl w:val="3"/>
          <w:numId w:val="11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Jack - describe, </w:t>
      </w:r>
      <w:proofErr w:type="gramStart"/>
      <w:r w:rsidRPr="00066DCE">
        <w:rPr>
          <w:rFonts w:ascii="Calibri" w:eastAsia="Times New Roman" w:hAnsi="Calibri" w:cs="Calibri"/>
        </w:rPr>
        <w:t>info(</w:t>
      </w:r>
      <w:proofErr w:type="gramEnd"/>
      <w:r w:rsidRPr="00066DCE">
        <w:rPr>
          <w:rFonts w:ascii="Calibri" w:eastAsia="Times New Roman" w:hAnsi="Calibri" w:cs="Calibri"/>
        </w:rPr>
        <w:t>), correlation heat map</w:t>
      </w:r>
    </w:p>
    <w:p w14:paraId="4E73BDE4" w14:textId="77777777" w:rsidR="00066DCE" w:rsidRPr="00066DCE" w:rsidRDefault="00066DCE" w:rsidP="00066DCE">
      <w:pPr>
        <w:numPr>
          <w:ilvl w:val="3"/>
          <w:numId w:val="11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eth - Violin, bar chart</w:t>
      </w:r>
    </w:p>
    <w:p w14:paraId="4948B8E8" w14:textId="77777777" w:rsidR="00066DCE" w:rsidRPr="00066DCE" w:rsidRDefault="00066DCE" w:rsidP="00066DCE">
      <w:pPr>
        <w:numPr>
          <w:ilvl w:val="2"/>
          <w:numId w:val="11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Review the detailed findings:</w:t>
      </w:r>
    </w:p>
    <w:p w14:paraId="05EA7766" w14:textId="77777777" w:rsidR="00066DCE" w:rsidRPr="00066DCE" w:rsidRDefault="00066DCE" w:rsidP="00066DCE">
      <w:pPr>
        <w:numPr>
          <w:ilvl w:val="3"/>
          <w:numId w:val="12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proofErr w:type="gramStart"/>
      <w:r w:rsidRPr="00066DCE">
        <w:rPr>
          <w:rFonts w:ascii="Calibri" w:eastAsia="Times New Roman" w:hAnsi="Calibri" w:cs="Calibri"/>
        </w:rPr>
        <w:t>Every one</w:t>
      </w:r>
      <w:proofErr w:type="gramEnd"/>
      <w:r w:rsidRPr="00066DCE">
        <w:rPr>
          <w:rFonts w:ascii="Calibri" w:eastAsia="Times New Roman" w:hAnsi="Calibri" w:cs="Calibri"/>
        </w:rPr>
        <w:t xml:space="preserve"> review all the visualizations and come up with the story, solution</w:t>
      </w:r>
    </w:p>
    <w:p w14:paraId="0EF332BD" w14:textId="77777777" w:rsidR="00066DCE" w:rsidRPr="00066DCE" w:rsidRDefault="00066DCE" w:rsidP="00066DCE">
      <w:pPr>
        <w:numPr>
          <w:ilvl w:val="3"/>
          <w:numId w:val="12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How to utilize hypothesis testing to answer the question.</w:t>
      </w:r>
    </w:p>
    <w:p w14:paraId="22EE365B" w14:textId="77777777" w:rsidR="00066DCE" w:rsidRPr="00066DCE" w:rsidRDefault="00066DCE" w:rsidP="00066DCE">
      <w:pPr>
        <w:numPr>
          <w:ilvl w:val="2"/>
          <w:numId w:val="12"/>
        </w:numPr>
        <w:spacing w:after="0" w:line="240" w:lineRule="auto"/>
        <w:ind w:left="378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Final Presentation</w:t>
      </w:r>
    </w:p>
    <w:p w14:paraId="27A815A8" w14:textId="77777777" w:rsidR="00066DCE" w:rsidRPr="00066DCE" w:rsidRDefault="00066DCE" w:rsidP="00066DCE">
      <w:pPr>
        <w:numPr>
          <w:ilvl w:val="3"/>
          <w:numId w:val="13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Bradley - Template, introductory, business problem slides</w:t>
      </w:r>
    </w:p>
    <w:p w14:paraId="76538447" w14:textId="77777777" w:rsidR="00066DCE" w:rsidRPr="00066DCE" w:rsidRDefault="00066DCE" w:rsidP="00066DCE">
      <w:pPr>
        <w:numPr>
          <w:ilvl w:val="3"/>
          <w:numId w:val="13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Jack - Pulling out high quality files for visualizations and putting them in slide deck</w:t>
      </w:r>
    </w:p>
    <w:p w14:paraId="7D06851C" w14:textId="77777777" w:rsidR="00066DCE" w:rsidRPr="00066DCE" w:rsidRDefault="00066DCE" w:rsidP="00066DCE">
      <w:pPr>
        <w:numPr>
          <w:ilvl w:val="3"/>
          <w:numId w:val="13"/>
        </w:numPr>
        <w:spacing w:after="0" w:line="240" w:lineRule="auto"/>
        <w:ind w:left="504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 xml:space="preserve">Novak - Hypothesis testing and closing statements + next steps.  </w:t>
      </w:r>
    </w:p>
    <w:p w14:paraId="7E2D83F8" w14:textId="77777777" w:rsidR="00066DCE" w:rsidRPr="00066DCE" w:rsidRDefault="00066DCE" w:rsidP="00066DCE">
      <w:pPr>
        <w:numPr>
          <w:ilvl w:val="0"/>
          <w:numId w:val="14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Utilize Hypothesis testing with your data to answer your business question.</w:t>
      </w:r>
    </w:p>
    <w:p w14:paraId="332CCA97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5864C252" w14:textId="77777777" w:rsidR="00066DCE" w:rsidRPr="00066DCE" w:rsidRDefault="00066DCE" w:rsidP="00066DCE">
      <w:pPr>
        <w:numPr>
          <w:ilvl w:val="0"/>
          <w:numId w:val="15"/>
        </w:numPr>
        <w:spacing w:after="0" w:line="240" w:lineRule="auto"/>
        <w:ind w:left="1260"/>
        <w:textAlignment w:val="center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Formal PowerPoint presentation on you project and prepare to present it.</w:t>
      </w:r>
    </w:p>
    <w:p w14:paraId="2C7F97DC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35F1A51F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125853B5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18FF821" w14:textId="77777777" w:rsidR="00066DCE" w:rsidRPr="00066DCE" w:rsidRDefault="00066DCE" w:rsidP="00066DCE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066DCE">
        <w:rPr>
          <w:rFonts w:ascii="Calibri" w:eastAsia="Times New Roman" w:hAnsi="Calibri" w:cs="Calibri"/>
        </w:rPr>
        <w:t> </w:t>
      </w:r>
    </w:p>
    <w:p w14:paraId="6B2EFEB9" w14:textId="77777777" w:rsidR="00CB1044" w:rsidRDefault="00CB1044"/>
    <w:sectPr w:rsidR="00CB10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A408E"/>
    <w:multiLevelType w:val="multilevel"/>
    <w:tmpl w:val="9C38B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BB02EFC"/>
    <w:multiLevelType w:val="multilevel"/>
    <w:tmpl w:val="5ED698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85D4C13"/>
    <w:multiLevelType w:val="multilevel"/>
    <w:tmpl w:val="50F2A52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41447BC"/>
    <w:multiLevelType w:val="multilevel"/>
    <w:tmpl w:val="8AAC4B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BD009EA"/>
    <w:multiLevelType w:val="multilevel"/>
    <w:tmpl w:val="05DC05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450E27"/>
    <w:multiLevelType w:val="multilevel"/>
    <w:tmpl w:val="5690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A00091"/>
    <w:multiLevelType w:val="multilevel"/>
    <w:tmpl w:val="CD9A09F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555FDC"/>
    <w:multiLevelType w:val="multilevel"/>
    <w:tmpl w:val="84B22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  <w:lvlOverride w:ilvl="0">
      <w:startOverride w:val="1"/>
    </w:lvlOverride>
  </w:num>
  <w:num w:numId="2">
    <w:abstractNumId w:val="4"/>
    <w:lvlOverride w:ilvl="0">
      <w:startOverride w:val="2"/>
    </w:lvlOverride>
  </w:num>
  <w:num w:numId="3">
    <w:abstractNumId w:val="5"/>
    <w:lvlOverride w:ilvl="0">
      <w:startOverride w:val="3"/>
    </w:lvlOverride>
  </w:num>
  <w:num w:numId="4">
    <w:abstractNumId w:val="3"/>
    <w:lvlOverride w:ilvl="0">
      <w:startOverride w:val="4"/>
    </w:lvlOverride>
  </w:num>
  <w:num w:numId="5">
    <w:abstractNumId w:val="2"/>
    <w:lvlOverride w:ilvl="0">
      <w:startOverride w:val="1"/>
    </w:lvlOverride>
  </w:num>
  <w:num w:numId="6">
    <w:abstractNumId w:val="2"/>
    <w:lvlOverride w:ilvl="0"/>
    <w:lvlOverride w:ilvl="1">
      <w:startOverride w:val="1"/>
    </w:lvlOverride>
  </w:num>
  <w:num w:numId="7">
    <w:abstractNumId w:val="2"/>
    <w:lvlOverride w:ilvl="0"/>
    <w:lvlOverride w:ilvl="1"/>
    <w:lvlOverride w:ilvl="2">
      <w:startOverride w:val="1"/>
    </w:lvlOverride>
  </w:num>
  <w:num w:numId="8">
    <w:abstractNumId w:val="6"/>
    <w:lvlOverride w:ilvl="0">
      <w:startOverride w:val="2"/>
    </w:lvlOverride>
  </w:num>
  <w:num w:numId="9">
    <w:abstractNumId w:val="6"/>
    <w:lvlOverride w:ilvl="0"/>
    <w:lvlOverride w:ilvl="1">
      <w:startOverride w:val="1"/>
    </w:lvlOverride>
  </w:num>
  <w:num w:numId="10">
    <w:abstractNumId w:val="6"/>
    <w:lvlOverride w:ilvl="0"/>
    <w:lvlOverride w:ilvl="1"/>
    <w:lvlOverride w:ilvl="2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</w:num>
  <w:num w:numId="12">
    <w:abstractNumId w:val="6"/>
    <w:lvlOverride w:ilvl="0"/>
    <w:lvlOverride w:ilvl="1"/>
    <w:lvlOverride w:ilvl="2"/>
    <w:lvlOverride w:ilvl="3">
      <w:startOverride w:val="1"/>
    </w:lvlOverride>
  </w:num>
  <w:num w:numId="13">
    <w:abstractNumId w:val="6"/>
    <w:lvlOverride w:ilvl="0"/>
    <w:lvlOverride w:ilvl="1"/>
    <w:lvlOverride w:ilvl="2"/>
    <w:lvlOverride w:ilvl="3">
      <w:startOverride w:val="1"/>
    </w:lvlOverride>
  </w:num>
  <w:num w:numId="14">
    <w:abstractNumId w:val="0"/>
    <w:lvlOverride w:ilvl="0">
      <w:startOverride w:val="1"/>
    </w:lvlOverride>
  </w:num>
  <w:num w:numId="15">
    <w:abstractNumId w:val="1"/>
    <w:lvlOverride w:ilvl="0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ztDQ0NTAxMDU1MzVV0lEKTi0uzszPAykwrAUAvawYcSwAAAA="/>
  </w:docVars>
  <w:rsids>
    <w:rsidRoot w:val="00066DCE"/>
    <w:rsid w:val="00066DCE"/>
    <w:rsid w:val="00CB10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2C153"/>
  <w15:chartTrackingRefBased/>
  <w15:docId w15:val="{A26963F7-48F2-4A0F-99B5-810FBB2AB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66D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81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73</Words>
  <Characters>3268</Characters>
  <Application>Microsoft Office Word</Application>
  <DocSecurity>0</DocSecurity>
  <Lines>27</Lines>
  <Paragraphs>7</Paragraphs>
  <ScaleCrop>false</ScaleCrop>
  <Company/>
  <LinksUpToDate>false</LinksUpToDate>
  <CharactersWithSpaces>3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y Hardy</dc:creator>
  <cp:keywords/>
  <dc:description/>
  <cp:lastModifiedBy>Grey Hardy</cp:lastModifiedBy>
  <cp:revision>1</cp:revision>
  <dcterms:created xsi:type="dcterms:W3CDTF">2021-07-24T16:52:00Z</dcterms:created>
  <dcterms:modified xsi:type="dcterms:W3CDTF">2021-07-24T16:53:00Z</dcterms:modified>
</cp:coreProperties>
</file>